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  <w:bookmarkStart w:id="0" w:name="_GoBack"/>
      <w:bookmarkEnd w:id="0"/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5E1F7373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3A29F0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561C0E64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3A29F0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60B4E18C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3A29F0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1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6B131B45" w14:textId="77777777" w:rsidR="00E36A10" w:rsidRPr="001E2983" w:rsidRDefault="00E36A10" w:rsidP="00E36A10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E36A10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2FB74632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6EDC7AF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A0AF01A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A3B0C2" w14:textId="2470BA75" w:rsidR="00BB236F" w:rsidRPr="005A4113" w:rsidRDefault="0017036B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Bachelor's degree</w:t>
            </w:r>
          </w:p>
          <w:p w14:paraId="32B3A42C" w14:textId="2D188582" w:rsidR="00BB236F" w:rsidRPr="005A4113" w:rsidRDefault="0017036B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61092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Higher Diploma</w:t>
            </w:r>
          </w:p>
          <w:p w14:paraId="38FB29C7" w14:textId="6D29807E" w:rsidR="00BB236F" w:rsidRPr="005A4113" w:rsidRDefault="0017036B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54658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2EB319C7" w:rsidR="00BB236F" w:rsidRPr="005A4113" w:rsidRDefault="0017036B" w:rsidP="00BB236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979411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36F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BB236F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BB236F" w:rsidRPr="005A4113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Applied Master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5A4113" w:rsidRDefault="0017036B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5A4113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5A4113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5A4113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5A4113" w:rsidRDefault="0017036B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5A4113" w:rsidRDefault="0017036B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5A4113" w:rsidRDefault="0017036B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5A411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5A411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5A4113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17036B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17036B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7DAB0062" w14:textId="77777777" w:rsidR="005A4113" w:rsidRPr="002C3AC7" w:rsidRDefault="005A4113" w:rsidP="005A4113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 xml:space="preserve">Early Exit </w:t>
      </w:r>
      <w:proofErr w:type="gramStart"/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</w:t>
      </w:r>
      <w:proofErr w:type="gramEnd"/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25025A3B" w14:textId="13FAC0E3" w:rsidR="000A2A68" w:rsidRPr="008D185F" w:rsidRDefault="000A2A68" w:rsidP="00836950">
      <w:pPr>
        <w:rPr>
          <w:rFonts w:cstheme="minorHAnsi"/>
          <w:sz w:val="24"/>
          <w:szCs w:val="24"/>
          <w:lang w:bidi="ar-YE"/>
        </w:rPr>
      </w:pPr>
      <w:r w:rsidRPr="008D185F">
        <w:rPr>
          <w:rFonts w:cstheme="minorHAnsi"/>
          <w:sz w:val="24"/>
          <w:szCs w:val="24"/>
          <w:lang w:bidi="ar-YE"/>
        </w:rPr>
        <w:br w:type="page"/>
      </w: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lastRenderedPageBreak/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17036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17036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17036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17036B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05FF16FA" w:rsidR="008B3C91" w:rsidRPr="008D185F" w:rsidRDefault="003A29F0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4A09938E" w14:textId="77880B93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Completion of a minimum of (120) credit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hours (units) for Bachelor’s qualification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.  </w:t>
            </w:r>
          </w:p>
          <w:p w14:paraId="5BC4546D" w14:textId="13D6DCB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Completion of a minimum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units) including advanced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s on a specific academic</w:t>
            </w:r>
          </w:p>
          <w:p w14:paraId="15E7B3BD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r vocational specialty</w:t>
            </w:r>
          </w:p>
          <w:p w14:paraId="74E720D7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fter a Bachelor’s</w:t>
            </w:r>
          </w:p>
          <w:p w14:paraId="29CA6260" w14:textId="61E3C75F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Degree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6CC6E013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17036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18E2CD63" w14:textId="77777777" w:rsidR="008D185F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8D185F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4FEDFEEB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785960CC" w14:textId="77777777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usually four years or</w:t>
            </w:r>
          </w:p>
          <w:p w14:paraId="1C3C2E75" w14:textId="025452FD" w:rsidR="008D185F" w:rsidRPr="00115DAF" w:rsidRDefault="008D185F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 minimum of three (3)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years for Bachelor or </w:t>
            </w:r>
            <w:r w:rsidR="005D7DE9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equivalent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.</w:t>
            </w:r>
          </w:p>
          <w:p w14:paraId="54F6595B" w14:textId="544403CF" w:rsidR="00170BB1" w:rsidRPr="00115DAF" w:rsidRDefault="00292FC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- </w:t>
            </w:r>
            <w:r w:rsidR="00170BB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to</w:t>
            </w:r>
          </w:p>
          <w:p w14:paraId="09CED98B" w14:textId="77777777" w:rsidR="00170BB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</w:t>
            </w:r>
          </w:p>
          <w:p w14:paraId="214B8136" w14:textId="71AFF07D" w:rsidR="00292FC1" w:rsidRPr="00115DAF" w:rsidRDefault="00170BB1" w:rsidP="00115DAF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one full-time year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17036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F45014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7343FD2A" w14:textId="7B8DBA80" w:rsidR="00170BB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1800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E4117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ntact hours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Bachelor's degree.</w:t>
            </w:r>
          </w:p>
          <w:p w14:paraId="28AA6993" w14:textId="209D92BB" w:rsidR="006B7B51" w:rsidRPr="00115DAF" w:rsidRDefault="00170BB1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4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contact hours</w:t>
            </w:r>
            <w:r w:rsidR="00C63F8D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6B7B51"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for</w:t>
            </w: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Higher Diploma, Professional Master and Applied Master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17036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lastRenderedPageBreak/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109FAF1" w14:textId="77777777" w:rsidR="00546403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52D396FC" w:rsidR="004841CE" w:rsidRPr="00115DAF" w:rsidRDefault="004841CE" w:rsidP="00115DAF">
            <w:pPr>
              <w:jc w:val="lowKashida"/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115DAF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8D185F" w:rsidRDefault="00C02110" w:rsidP="0083695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17036B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000ABDC" w14:textId="315BD0E4" w:rsidR="008B3C91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D0FFDAE" w14:textId="77777777" w:rsidR="009C3C52" w:rsidRDefault="009C3C52" w:rsidP="009C3C52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983F61E" w14:textId="77777777" w:rsidR="009C3C52" w:rsidRDefault="009C3C52" w:rsidP="009C3C52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9C3C52" w14:paraId="451D5C3E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6685CB0A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5CB3F49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5147A8A3" w14:textId="77777777" w:rsidR="009C3C52" w:rsidRDefault="009C3C52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9C3C52" w14:paraId="1F648C13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12688700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4F0FC19F" w14:textId="77777777" w:rsidR="009C3C52" w:rsidRDefault="009C3C52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A83DA90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0DEC2885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F5E6C7F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753BCD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083DE18" w14:textId="44C442DE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4129161D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7DB3C1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709C82DC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F552995" w14:textId="38461963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D24A4C" w14:paraId="0AE1E8A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0424055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8AAE900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FB982F5" w14:textId="7448C387" w:rsidR="00D24A4C" w:rsidRDefault="00D24A4C" w:rsidP="00D24A4C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9C3C52" w14:paraId="33A2F61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7A79EBF" w14:textId="77777777" w:rsidR="009C3C52" w:rsidRDefault="009C3C52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1481C8D3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2020C69" w14:textId="77777777" w:rsidR="009C3C52" w:rsidRDefault="009C3C52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9C3C52" w14:paraId="21C686BB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0DC83B1C" w14:textId="77777777" w:rsidR="009C3C52" w:rsidRDefault="009C3C52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559057B8" w14:textId="77777777" w:rsidR="009C3C52" w:rsidRDefault="009C3C52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D8210AD" w14:textId="77777777" w:rsidR="009C3C52" w:rsidRDefault="009C3C52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D24A4C" w14:paraId="28F8D64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82B6B28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4BAB25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BAFF938" w14:textId="268206B5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1A0BE370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D40274B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5130647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64256E1" w14:textId="6548208C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67D315F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20F02A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BAA691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47E085" w14:textId="1B15900D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D24A4C" w14:paraId="268A4A2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1BDBE873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E713C92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392DA11B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54C8890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224B5645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3F394CF7" w14:textId="77777777" w:rsidR="00D24A4C" w:rsidRDefault="00D24A4C" w:rsidP="00D24A4C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4A668A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D24A4C" w14:paraId="0C22E046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41FBA47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03A17F3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55B56EF" w14:textId="2543F97F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54C3FDFB" w14:textId="77777777" w:rsidTr="009C3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102A1EA" w14:textId="77777777" w:rsidR="00D24A4C" w:rsidRDefault="00D24A4C" w:rsidP="00D24A4C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D0A6898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56BE11F6" w14:textId="3BC74E82" w:rsidR="00D24A4C" w:rsidRDefault="00D24A4C" w:rsidP="00D24A4C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24A4C" w14:paraId="265737D9" w14:textId="77777777" w:rsidTr="009C3C5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7DF36A6F" w14:textId="77777777" w:rsidR="00D24A4C" w:rsidRDefault="00D24A4C" w:rsidP="00D24A4C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7E4725DF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A84DE77" w14:textId="77777777" w:rsidR="00D24A4C" w:rsidRDefault="00D24A4C" w:rsidP="00D24A4C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7B0657A5" w14:textId="77777777" w:rsidR="009C3C52" w:rsidRDefault="009C3C52" w:rsidP="009C3C52">
      <w:pPr>
        <w:rPr>
          <w:rFonts w:cstheme="minorHAnsi"/>
          <w:b/>
          <w:bCs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17036B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17036B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06F387" w14:textId="77777777" w:rsidR="0017036B" w:rsidRDefault="0017036B" w:rsidP="00EE490F">
      <w:pPr>
        <w:spacing w:after="0" w:line="240" w:lineRule="auto"/>
      </w:pPr>
      <w:r>
        <w:separator/>
      </w:r>
    </w:p>
  </w:endnote>
  <w:endnote w:type="continuationSeparator" w:id="0">
    <w:p w14:paraId="4BCA8D00" w14:textId="77777777" w:rsidR="0017036B" w:rsidRDefault="0017036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817AB3B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3A29F0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170F82" w14:textId="77777777" w:rsidR="0017036B" w:rsidRDefault="0017036B" w:rsidP="00EE490F">
      <w:pPr>
        <w:spacing w:after="0" w:line="240" w:lineRule="auto"/>
      </w:pPr>
      <w:r>
        <w:separator/>
      </w:r>
    </w:p>
  </w:footnote>
  <w:footnote w:type="continuationSeparator" w:id="0">
    <w:p w14:paraId="49EA56B7" w14:textId="77777777" w:rsidR="0017036B" w:rsidRDefault="0017036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2096" behindDoc="1" locked="0" layoutInCell="1" allowOverlap="1" wp14:anchorId="4967F9E9" wp14:editId="56A76173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3BF94823" w:rsidR="000263E2" w:rsidRDefault="00163511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5513E14" wp14:editId="4450225D">
              <wp:simplePos x="0" y="0"/>
              <wp:positionH relativeFrom="column">
                <wp:posOffset>-720090</wp:posOffset>
              </wp:positionH>
              <wp:positionV relativeFrom="paragraph">
                <wp:posOffset>-449885</wp:posOffset>
              </wp:positionV>
              <wp:extent cx="7543800" cy="10671175"/>
              <wp:effectExtent l="0" t="0" r="0" b="0"/>
              <wp:wrapNone/>
              <wp:docPr id="867620742" name="مجموعة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3800" cy="10670826"/>
                        <a:chOff x="0" y="174"/>
                        <a:chExt cx="7543800" cy="10670826"/>
                      </a:xfrm>
                    </wpg:grpSpPr>
                    <pic:pic xmlns:pic="http://schemas.openxmlformats.org/drawingml/2006/picture">
                      <pic:nvPicPr>
                        <pic:cNvPr id="31" name="صورة 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174"/>
                          <a:ext cx="7543800" cy="106708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1020755161" name="مستطيل 1"/>
                      <wps:cNvSpPr/>
                      <wps:spPr>
                        <a:xfrm>
                          <a:off x="3642970" y="234087"/>
                          <a:ext cx="1057523" cy="6281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2D0FE438" id="مجموعة 1" o:spid="_x0000_s1026" style="position:absolute;margin-left:-56.7pt;margin-top:-35.4pt;width:594pt;height:840.25pt;z-index:251662336" coordorigin=",1" coordsize="75438,10670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صورة 5" o:spid="_x0000_s1027" type="#_x0000_t75" style="position:absolute;top:1;width:75438;height:1067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">
                <v:imagedata r:id="rId2" o:title=""/>
              </v:shape>
              <v:rect id="مستطيل 1" o:spid="_x0000_s1028" style="position:absolute;left:36429;top:2340;width:10575;height:62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5"/>
  </w:num>
  <w:num w:numId="3">
    <w:abstractNumId w:val="40"/>
  </w:num>
  <w:num w:numId="4">
    <w:abstractNumId w:val="44"/>
  </w:num>
  <w:num w:numId="5">
    <w:abstractNumId w:val="25"/>
  </w:num>
  <w:num w:numId="6">
    <w:abstractNumId w:val="42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4"/>
  </w:num>
  <w:num w:numId="16">
    <w:abstractNumId w:val="9"/>
  </w:num>
  <w:num w:numId="17">
    <w:abstractNumId w:val="23"/>
  </w:num>
  <w:num w:numId="18">
    <w:abstractNumId w:val="28"/>
  </w:num>
  <w:num w:numId="19">
    <w:abstractNumId w:val="38"/>
  </w:num>
  <w:num w:numId="20">
    <w:abstractNumId w:val="22"/>
  </w:num>
  <w:num w:numId="21">
    <w:abstractNumId w:val="31"/>
  </w:num>
  <w:num w:numId="22">
    <w:abstractNumId w:val="32"/>
  </w:num>
  <w:num w:numId="23">
    <w:abstractNumId w:val="41"/>
  </w:num>
  <w:num w:numId="24">
    <w:abstractNumId w:val="7"/>
  </w:num>
  <w:num w:numId="25">
    <w:abstractNumId w:val="26"/>
  </w:num>
  <w:num w:numId="26">
    <w:abstractNumId w:val="37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3"/>
  </w:num>
  <w:num w:numId="33">
    <w:abstractNumId w:val="16"/>
  </w:num>
  <w:num w:numId="34">
    <w:abstractNumId w:val="29"/>
  </w:num>
  <w:num w:numId="35">
    <w:abstractNumId w:val="33"/>
  </w:num>
  <w:num w:numId="36">
    <w:abstractNumId w:val="0"/>
  </w:num>
  <w:num w:numId="37">
    <w:abstractNumId w:val="19"/>
  </w:num>
  <w:num w:numId="38">
    <w:abstractNumId w:val="11"/>
  </w:num>
  <w:num w:numId="39">
    <w:abstractNumId w:val="30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6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15DAF"/>
    <w:rsid w:val="00123EA4"/>
    <w:rsid w:val="00124302"/>
    <w:rsid w:val="00126020"/>
    <w:rsid w:val="00131734"/>
    <w:rsid w:val="00133ED3"/>
    <w:rsid w:val="00137FF3"/>
    <w:rsid w:val="00143E31"/>
    <w:rsid w:val="001446ED"/>
    <w:rsid w:val="00151D3A"/>
    <w:rsid w:val="00163511"/>
    <w:rsid w:val="00170319"/>
    <w:rsid w:val="0017036B"/>
    <w:rsid w:val="00170BB1"/>
    <w:rsid w:val="00173081"/>
    <w:rsid w:val="00183EE5"/>
    <w:rsid w:val="001855D7"/>
    <w:rsid w:val="001962E5"/>
    <w:rsid w:val="001A30FC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401C7"/>
    <w:rsid w:val="0034037C"/>
    <w:rsid w:val="0035153D"/>
    <w:rsid w:val="00352E47"/>
    <w:rsid w:val="00353E98"/>
    <w:rsid w:val="0035555D"/>
    <w:rsid w:val="0036666D"/>
    <w:rsid w:val="00371CBD"/>
    <w:rsid w:val="00393194"/>
    <w:rsid w:val="00396A59"/>
    <w:rsid w:val="003A29F0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C5EBA"/>
    <w:rsid w:val="004D05F8"/>
    <w:rsid w:val="004E5C98"/>
    <w:rsid w:val="004F50F1"/>
    <w:rsid w:val="00500773"/>
    <w:rsid w:val="005031B0"/>
    <w:rsid w:val="0050422A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4113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406AC"/>
    <w:rsid w:val="00942E83"/>
    <w:rsid w:val="0095488A"/>
    <w:rsid w:val="0096672E"/>
    <w:rsid w:val="00966D8F"/>
    <w:rsid w:val="00970132"/>
    <w:rsid w:val="0097256E"/>
    <w:rsid w:val="009A0D54"/>
    <w:rsid w:val="009A3B8E"/>
    <w:rsid w:val="009B38DA"/>
    <w:rsid w:val="009C23D4"/>
    <w:rsid w:val="009C3C52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24A4C"/>
    <w:rsid w:val="00D3555B"/>
    <w:rsid w:val="00D4307F"/>
    <w:rsid w:val="00D76E52"/>
    <w:rsid w:val="00D83461"/>
    <w:rsid w:val="00D85494"/>
    <w:rsid w:val="00D93C4F"/>
    <w:rsid w:val="00D94610"/>
    <w:rsid w:val="00D94C1A"/>
    <w:rsid w:val="00DA0E15"/>
    <w:rsid w:val="00DA511D"/>
    <w:rsid w:val="00DB3901"/>
    <w:rsid w:val="00DD11F3"/>
    <w:rsid w:val="00DE3967"/>
    <w:rsid w:val="00E0297E"/>
    <w:rsid w:val="00E02D40"/>
    <w:rsid w:val="00E219DB"/>
    <w:rsid w:val="00E242D1"/>
    <w:rsid w:val="00E36A10"/>
    <w:rsid w:val="00E4117D"/>
    <w:rsid w:val="00E4367D"/>
    <w:rsid w:val="00E63F63"/>
    <w:rsid w:val="00E779D3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0E7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8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05463F" w:rsidP="0005463F">
          <w:pPr>
            <w:pStyle w:val="D42E384C497849A18E07757D4619FA44"/>
          </w:pPr>
          <w:r w:rsidRPr="00C2040A">
            <w:rPr>
              <w:rStyle w:val="a3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649C"/>
    <w:rsid w:val="00001D8A"/>
    <w:rsid w:val="0005463F"/>
    <w:rsid w:val="000F26C3"/>
    <w:rsid w:val="00202159"/>
    <w:rsid w:val="002808DD"/>
    <w:rsid w:val="00326978"/>
    <w:rsid w:val="003B1260"/>
    <w:rsid w:val="004F0EEE"/>
    <w:rsid w:val="00563D16"/>
    <w:rsid w:val="005D5EC7"/>
    <w:rsid w:val="006A3405"/>
    <w:rsid w:val="006D4E5C"/>
    <w:rsid w:val="00722673"/>
    <w:rsid w:val="0078378C"/>
    <w:rsid w:val="00830C27"/>
    <w:rsid w:val="00877BD9"/>
    <w:rsid w:val="0090649C"/>
    <w:rsid w:val="00A33F32"/>
    <w:rsid w:val="00A349B0"/>
    <w:rsid w:val="00BD6512"/>
    <w:rsid w:val="00D224FB"/>
    <w:rsid w:val="00E2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5463F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  <w:style w:type="paragraph" w:customStyle="1" w:styleId="D42E384C497849A18E07757D4619FA44">
    <w:name w:val="D42E384C497849A18E07757D4619FA44"/>
    <w:rsid w:val="0005463F"/>
    <w:rPr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D4239B66-7A22-4FB7-829E-C75475B70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6</Words>
  <Characters>3797</Characters>
  <Application>Microsoft Office Word</Application>
  <DocSecurity>0</DocSecurity>
  <Lines>31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Ola M. Ajjaj</cp:lastModifiedBy>
  <cp:revision>2</cp:revision>
  <cp:lastPrinted>2023-05-24T11:54:00Z</cp:lastPrinted>
  <dcterms:created xsi:type="dcterms:W3CDTF">2023-08-28T08:36:00Z</dcterms:created>
  <dcterms:modified xsi:type="dcterms:W3CDTF">2023-08-28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